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2"/>
        <w:gridCol w:w="894"/>
        <w:gridCol w:w="1799"/>
        <w:gridCol w:w="1795"/>
        <w:gridCol w:w="1403"/>
        <w:gridCol w:w="280"/>
        <w:gridCol w:w="1909"/>
      </w:tblGrid>
      <w:tr w:rsidR="003A7BCA" w:rsidRPr="002D62C5" w14:paraId="6561086C" w14:textId="77777777" w:rsidTr="1F184838">
        <w:trPr>
          <w:trHeight w:val="1134"/>
        </w:trPr>
        <w:tc>
          <w:tcPr>
            <w:tcW w:w="2500" w:type="pct"/>
            <w:gridSpan w:val="3"/>
            <w:vAlign w:val="center"/>
          </w:tcPr>
          <w:p w14:paraId="17B05D05" w14:textId="77777777" w:rsidR="003A7BCA" w:rsidRPr="002D62C5" w:rsidRDefault="003A7BCA" w:rsidP="003A7BCA">
            <w:pPr>
              <w:spacing w:line="240" w:lineRule="auto"/>
              <w:jc w:val="lef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14:paraId="63ED3878" w14:textId="77777777" w:rsidR="003A7BCA" w:rsidRPr="002D62C5" w:rsidRDefault="003A7BCA" w:rsidP="003A7BCA">
            <w:pPr>
              <w:spacing w:line="240" w:lineRule="auto"/>
              <w:jc w:val="lef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14:paraId="1E9C4184" w14:textId="77777777" w:rsidR="003A7BCA" w:rsidRPr="002D62C5" w:rsidRDefault="003A7BCA" w:rsidP="003A7BCA">
            <w:pPr>
              <w:spacing w:line="240" w:lineRule="auto"/>
              <w:jc w:val="lef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14:paraId="6B8A2A56" w14:textId="77777777" w:rsidR="003A7BCA" w:rsidRPr="002D62C5" w:rsidRDefault="003A7BCA" w:rsidP="003A7BCA">
            <w:pPr>
              <w:spacing w:line="240" w:lineRule="auto"/>
              <w:jc w:val="lef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14:paraId="2E8706BA" w14:textId="1971B0F7" w:rsidR="003A7BCA" w:rsidRPr="002D62C5" w:rsidRDefault="00F860E9" w:rsidP="003A7BCA">
            <w:pPr>
              <w:spacing w:line="240" w:lineRule="auto"/>
              <w:jc w:val="lef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Doktorskog</w:t>
            </w:r>
            <w:r w:rsidR="003A7BCA" w:rsidRPr="002D62C5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 xml:space="preserve"> studij Građevinarstvo</w:t>
            </w:r>
          </w:p>
          <w:p w14:paraId="0D19CD30" w14:textId="7D10683D" w:rsidR="003A7BCA" w:rsidRPr="002D62C5" w:rsidRDefault="003A7BCA" w:rsidP="003A7BCA">
            <w:pPr>
              <w:spacing w:line="240" w:lineRule="auto"/>
              <w:jc w:val="left"/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Student </w:t>
            </w:r>
            <w:r w:rsidR="00F860E9" w:rsidRPr="002D62C5"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  <w:t>doktorskog</w:t>
            </w:r>
            <w:r w:rsidRPr="002D62C5"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 studija</w:t>
            </w:r>
          </w:p>
          <w:p w14:paraId="31E16615" w14:textId="13FA0954" w:rsidR="00CB4C87" w:rsidRPr="002D62C5" w:rsidRDefault="00611A6D" w:rsidP="003A7BCA">
            <w:pPr>
              <w:spacing w:line="240" w:lineRule="auto"/>
              <w:jc w:val="left"/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</w:pPr>
            <w:sdt>
              <w:sdtPr>
                <w:rPr>
                  <w:rFonts w:ascii="Arial Narrow" w:hAnsi="Arial Narrow"/>
                  <w:b/>
                  <w:color w:val="404040" w:themeColor="text1" w:themeTint="BF"/>
                  <w:sz w:val="16"/>
                  <w:szCs w:val="16"/>
                  <w:lang w:val="hr-HR"/>
                </w:rPr>
                <w:alias w:val="Izaberi"/>
                <w:tag w:val="Izaberi akademsku godinu"/>
                <w:id w:val="808060245"/>
                <w:placeholder>
                  <w:docPart w:val="2B850018B5A842E4A6CC6C074B9AC569"/>
                </w:placeholder>
                <w:showingPlcHdr/>
                <w:dropDownList>
                  <w:listItem w:value="Choose an item."/>
                  <w:listItem w:displayText="Mentor" w:value="Mentor"/>
                  <w:listItem w:displayText="Studijski savjetnik" w:value="Studijski savjetnik"/>
                </w:dropDownList>
              </w:sdtPr>
              <w:sdtEndPr/>
              <w:sdtContent>
                <w:r w:rsidR="003E063F" w:rsidRPr="002D62C5">
                  <w:rPr>
                    <w:rFonts w:ascii="Arial Narrow" w:hAnsi="Arial Narrow"/>
                    <w:b/>
                    <w:color w:val="404040" w:themeColor="text1" w:themeTint="BF"/>
                    <w:sz w:val="16"/>
                    <w:szCs w:val="16"/>
                    <w:lang w:val="hr-HR"/>
                  </w:rPr>
                  <w:t>Choose an item.</w:t>
                </w:r>
              </w:sdtContent>
            </w:sdt>
          </w:p>
        </w:tc>
        <w:tc>
          <w:tcPr>
            <w:tcW w:w="2500" w:type="pct"/>
            <w:gridSpan w:val="4"/>
            <w:vAlign w:val="center"/>
          </w:tcPr>
          <w:p w14:paraId="2F15FD96" w14:textId="77777777" w:rsidR="003A7BCA" w:rsidRPr="002D62C5" w:rsidRDefault="003A7BCA" w:rsidP="00A13091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79AE21AE" w14:textId="77777777" w:rsidR="003A7BCA" w:rsidRPr="002D62C5" w:rsidRDefault="003A7BCA" w:rsidP="00A13091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284F0746" w14:textId="77777777" w:rsidR="003A7BCA" w:rsidRPr="002D62C5" w:rsidRDefault="003A7BCA" w:rsidP="00A13091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7AD6D407" w14:textId="77777777" w:rsidR="003A7BCA" w:rsidRPr="002D62C5" w:rsidRDefault="003A7BCA" w:rsidP="00A13091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1E911B50" w14:textId="77777777" w:rsidR="003A7BCA" w:rsidRPr="002D62C5" w:rsidRDefault="003A7BCA" w:rsidP="00A13091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3FD18ED3" w14:textId="77777777" w:rsidR="003A7BCA" w:rsidRPr="002D62C5" w:rsidRDefault="003A7BCA" w:rsidP="00A13091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</w:tr>
      <w:tr w:rsidR="003A7BCA" w:rsidRPr="002D62C5" w14:paraId="3CFC4337" w14:textId="77777777" w:rsidTr="1F184838">
        <w:trPr>
          <w:trHeight w:val="1134"/>
        </w:trPr>
        <w:tc>
          <w:tcPr>
            <w:tcW w:w="2500" w:type="pct"/>
            <w:gridSpan w:val="3"/>
            <w:vAlign w:val="center"/>
          </w:tcPr>
          <w:p w14:paraId="568CF3EB" w14:textId="77777777" w:rsidR="003A7BCA" w:rsidRPr="002D62C5" w:rsidRDefault="003A7BCA" w:rsidP="00A13091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  <w:tc>
          <w:tcPr>
            <w:tcW w:w="2500" w:type="pct"/>
            <w:gridSpan w:val="4"/>
            <w:vAlign w:val="center"/>
          </w:tcPr>
          <w:p w14:paraId="787672A8" w14:textId="77777777" w:rsidR="003A7BCA" w:rsidRPr="002D62C5" w:rsidRDefault="003A7BCA" w:rsidP="00A13091">
            <w:pPr>
              <w:spacing w:line="240" w:lineRule="auto"/>
              <w:jc w:val="righ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14:paraId="731993A2" w14:textId="77777777" w:rsidR="003A7BCA" w:rsidRPr="002D62C5" w:rsidRDefault="003A7BCA" w:rsidP="00A13091">
            <w:pPr>
              <w:spacing w:line="240" w:lineRule="auto"/>
              <w:jc w:val="righ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14:paraId="3741B0C1" w14:textId="77777777" w:rsidR="003A7BCA" w:rsidRPr="002D62C5" w:rsidRDefault="003A7BCA" w:rsidP="00A13091">
            <w:pPr>
              <w:spacing w:line="240" w:lineRule="auto"/>
              <w:jc w:val="righ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14:paraId="6E269C2D" w14:textId="77777777" w:rsidR="003A7BCA" w:rsidRPr="002D62C5" w:rsidRDefault="003A7BCA" w:rsidP="00A13091">
            <w:pPr>
              <w:spacing w:line="240" w:lineRule="auto"/>
              <w:jc w:val="righ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14:paraId="7D848C5B" w14:textId="77777777" w:rsidR="003A7BCA" w:rsidRPr="002D62C5" w:rsidRDefault="00952D9B" w:rsidP="00A13091">
            <w:pPr>
              <w:spacing w:line="240" w:lineRule="auto"/>
              <w:jc w:val="right"/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Povjerenstvo za poslijediplomske studije</w:t>
            </w:r>
          </w:p>
          <w:p w14:paraId="5A424FCD" w14:textId="61096974" w:rsidR="003D1C24" w:rsidRPr="002D62C5" w:rsidRDefault="003D1C24" w:rsidP="00A13091">
            <w:pPr>
              <w:spacing w:line="240" w:lineRule="auto"/>
              <w:jc w:val="right"/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Ured za studente</w:t>
            </w:r>
          </w:p>
        </w:tc>
      </w:tr>
      <w:tr w:rsidR="003A7BCA" w:rsidRPr="002D62C5" w14:paraId="2E0F73C0" w14:textId="77777777" w:rsidTr="1F184838">
        <w:trPr>
          <w:trHeight w:val="454"/>
        </w:trPr>
        <w:tc>
          <w:tcPr>
            <w:tcW w:w="5000" w:type="pct"/>
            <w:gridSpan w:val="7"/>
            <w:vAlign w:val="center"/>
          </w:tcPr>
          <w:p w14:paraId="34AB635B" w14:textId="77777777" w:rsidR="003A7BCA" w:rsidRPr="002D62C5" w:rsidRDefault="00952D9B" w:rsidP="00A13091">
            <w:pPr>
              <w:spacing w:line="240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</w:pPr>
            <w:r w:rsidRPr="002D62C5"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Zamolba za </w:t>
            </w:r>
            <w:r w:rsidR="005117E6" w:rsidRPr="002D62C5"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produženje trajanja studija</w:t>
            </w:r>
          </w:p>
        </w:tc>
      </w:tr>
      <w:tr w:rsidR="003A7BCA" w:rsidRPr="002D62C5" w14:paraId="029486AF" w14:textId="77777777" w:rsidTr="1F184838">
        <w:trPr>
          <w:trHeight w:val="357"/>
        </w:trPr>
        <w:tc>
          <w:tcPr>
            <w:tcW w:w="5000" w:type="pct"/>
            <w:gridSpan w:val="7"/>
            <w:vAlign w:val="center"/>
          </w:tcPr>
          <w:p w14:paraId="21D8507D" w14:textId="77777777" w:rsidR="003A7BCA" w:rsidRPr="002D62C5" w:rsidRDefault="003A7BCA" w:rsidP="00A13091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kojom ja, </w:t>
            </w:r>
          </w:p>
        </w:tc>
      </w:tr>
      <w:tr w:rsidR="003A7BCA" w:rsidRPr="002D62C5" w14:paraId="6511C8BC" w14:textId="77777777" w:rsidTr="1F184838">
        <w:trPr>
          <w:trHeight w:val="357"/>
        </w:trPr>
        <w:tc>
          <w:tcPr>
            <w:tcW w:w="5000" w:type="pct"/>
            <w:gridSpan w:val="7"/>
            <w:tcBorders>
              <w:bottom w:val="single" w:sz="4" w:space="0" w:color="404040" w:themeColor="text1" w:themeTint="BF"/>
            </w:tcBorders>
            <w:vAlign w:val="center"/>
          </w:tcPr>
          <w:p w14:paraId="16FF8EB1" w14:textId="77777777" w:rsidR="003A7BCA" w:rsidRPr="002D62C5" w:rsidRDefault="003A7BCA" w:rsidP="00A13091">
            <w:pPr>
              <w:spacing w:line="240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</w:p>
        </w:tc>
      </w:tr>
      <w:tr w:rsidR="003A7BCA" w:rsidRPr="002D62C5" w14:paraId="454731B2" w14:textId="77777777" w:rsidTr="1F184838">
        <w:trPr>
          <w:trHeight w:val="357"/>
        </w:trPr>
        <w:tc>
          <w:tcPr>
            <w:tcW w:w="5000" w:type="pct"/>
            <w:gridSpan w:val="7"/>
            <w:tcBorders>
              <w:top w:val="single" w:sz="4" w:space="0" w:color="404040" w:themeColor="text1" w:themeTint="BF"/>
            </w:tcBorders>
            <w:vAlign w:val="center"/>
          </w:tcPr>
          <w:p w14:paraId="764EBA1F" w14:textId="76992A82" w:rsidR="003A7BCA" w:rsidRPr="002D62C5" w:rsidRDefault="003A7BCA" w:rsidP="00D514AE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ime i prezime</w:t>
            </w:r>
            <w:r w:rsidR="00D172FB"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enta </w:t>
            </w:r>
            <w:r w:rsidR="00F860E9"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doktorskog</w:t>
            </w:r>
            <w:r w:rsidR="00D172FB"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ija</w:t>
            </w:r>
            <w:r w:rsidR="00181929"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; JMBAG</w:t>
            </w: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63303F" w:rsidRPr="002D62C5" w14:paraId="7D67411C" w14:textId="77777777" w:rsidTr="1F184838">
        <w:trPr>
          <w:trHeight w:val="357"/>
        </w:trPr>
        <w:tc>
          <w:tcPr>
            <w:tcW w:w="1250" w:type="pct"/>
            <w:tcBorders>
              <w:bottom w:val="single" w:sz="4" w:space="0" w:color="404040" w:themeColor="text1" w:themeTint="BF"/>
            </w:tcBorders>
            <w:vAlign w:val="center"/>
          </w:tcPr>
          <w:p w14:paraId="574A4C02" w14:textId="77777777" w:rsidR="0063303F" w:rsidRPr="002D62C5" w:rsidRDefault="006952E6" w:rsidP="0063303F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  <w:t>u</w:t>
            </w:r>
            <w:r w:rsidR="0063303F"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  <w:t>pisan prvi put ak. g.</w:t>
            </w:r>
          </w:p>
        </w:tc>
        <w:sdt>
          <w:sdtPr>
            <w:rPr>
              <w:rFonts w:ascii="Arial Narrow" w:hAnsi="Arial Narrow" w:cs="Times New Roman"/>
              <w:b/>
              <w:bCs/>
              <w:color w:val="404040" w:themeColor="text1" w:themeTint="BF"/>
              <w:sz w:val="20"/>
              <w:szCs w:val="20"/>
              <w:lang w:val="hr-HR"/>
            </w:rPr>
            <w:alias w:val="Izaberi akademsku godinu"/>
            <w:tag w:val="Izaberi akademsku godinu"/>
            <w:id w:val="1666057896"/>
            <w:placeholder>
              <w:docPart w:val="3A0E9BC17603422C9111DAB682EDFC5B"/>
            </w:placeholder>
            <w:showingPlcHdr/>
            <w:dropDownList>
              <w:listItem w:value="Choose an item."/>
              <w:listItem w:displayText="2018. - 2019." w:value="2018. - 2019."/>
              <w:listItem w:displayText="2019. - 2020." w:value="2019. - 2020."/>
              <w:listItem w:displayText="2020. - 2021." w:value="2020. - 2021."/>
              <w:listItem w:displayText="2021. - 2022." w:value="2021. - 2022."/>
              <w:listItem w:displayText="2022. - 2023." w:value="2022. - 2023."/>
              <w:listItem w:displayText="2023. - 2024." w:value="2023. - 2024."/>
              <w:listItem w:displayText="2024. - 2025." w:value="2024. - 2025."/>
              <w:listItem w:displayText="2025. - 2026." w:value="2025. - 2026."/>
              <w:listItem w:displayText="2026. - 2027." w:value="2026. - 2027."/>
              <w:listItem w:displayText="2027. - 2028." w:value="2027. - 2028."/>
              <w:listItem w:displayText="2028. - 2029." w:value="2028. - 2029."/>
              <w:listItem w:displayText="2029. - 2030." w:value="2029. - 2030."/>
            </w:dropDownList>
          </w:sdtPr>
          <w:sdtEndPr>
            <w:rPr>
              <w:color w:val="000000" w:themeColor="text1"/>
            </w:rPr>
          </w:sdtEndPr>
          <w:sdtContent>
            <w:tc>
              <w:tcPr>
                <w:tcW w:w="1250" w:type="pct"/>
                <w:gridSpan w:val="2"/>
                <w:tcBorders>
                  <w:bottom w:val="single" w:sz="4" w:space="0" w:color="404040" w:themeColor="text1" w:themeTint="BF"/>
                </w:tcBorders>
                <w:vAlign w:val="center"/>
              </w:tcPr>
              <w:p w14:paraId="5852DA77" w14:textId="524EA6F6" w:rsidR="0063303F" w:rsidRPr="002D62C5" w:rsidRDefault="003E063F" w:rsidP="0063303F">
                <w:pPr>
                  <w:spacing w:line="240" w:lineRule="auto"/>
                  <w:jc w:val="center"/>
                  <w:rPr>
                    <w:rFonts w:ascii="Arial Narrow" w:hAnsi="Arial Narrow" w:cs="Times New Roman"/>
                    <w:b/>
                    <w:color w:val="404040" w:themeColor="text1" w:themeTint="BF"/>
                    <w:sz w:val="20"/>
                    <w:szCs w:val="24"/>
                    <w:lang w:val="hr-HR"/>
                  </w:rPr>
                </w:pPr>
                <w:r w:rsidRPr="002D62C5">
                  <w:rPr>
                    <w:rStyle w:val="PlaceholderText"/>
                    <w:rFonts w:ascii="Arial Narrow" w:hAnsi="Arial Narrow"/>
                  </w:rPr>
                  <w:t>Choose an item.</w:t>
                </w:r>
              </w:p>
            </w:tc>
          </w:sdtContent>
        </w:sdt>
        <w:tc>
          <w:tcPr>
            <w:tcW w:w="1484" w:type="pct"/>
            <w:gridSpan w:val="2"/>
            <w:tcBorders>
              <w:bottom w:val="single" w:sz="4" w:space="0" w:color="404040" w:themeColor="text1" w:themeTint="BF"/>
            </w:tcBorders>
            <w:vAlign w:val="center"/>
          </w:tcPr>
          <w:p w14:paraId="7D93FD17" w14:textId="77777777" w:rsidR="0063303F" w:rsidRPr="002D62C5" w:rsidRDefault="004F0CE1" w:rsidP="004F0CE1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  <w:t>kao student</w:t>
            </w:r>
          </w:p>
        </w:tc>
        <w:tc>
          <w:tcPr>
            <w:tcW w:w="1016" w:type="pct"/>
            <w:gridSpan w:val="2"/>
            <w:tcBorders>
              <w:bottom w:val="single" w:sz="4" w:space="0" w:color="404040" w:themeColor="text1" w:themeTint="BF"/>
            </w:tcBorders>
            <w:vAlign w:val="center"/>
          </w:tcPr>
          <w:p w14:paraId="316150D8" w14:textId="29697076" w:rsidR="0063303F" w:rsidRPr="002D62C5" w:rsidRDefault="00611A6D" w:rsidP="003E063F">
            <w:pPr>
              <w:spacing w:line="240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  <w:sdt>
              <w:sdtPr>
                <w:rPr>
                  <w:rFonts w:ascii="Arial Narrow" w:hAnsi="Arial Narrow" w:cs="Times New Roman"/>
                  <w:b/>
                  <w:color w:val="404040" w:themeColor="text1" w:themeTint="BF"/>
                  <w:sz w:val="20"/>
                  <w:szCs w:val="24"/>
                  <w:lang w:val="hr-HR"/>
                </w:rPr>
                <w:alias w:val="Izaberi status"/>
                <w:tag w:val="Izaberi status"/>
                <w:id w:val="-407610129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u punom radnom vremenu" w:value="u punom radnom vremenu"/>
                  <w:listItem w:displayText="s dijelom radnog vremena" w:value="s dijelom radnog vremena"/>
                </w:dropDownList>
              </w:sdtPr>
              <w:sdtEndPr/>
              <w:sdtContent>
                <w:r w:rsidR="003E063F" w:rsidRPr="002D62C5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</w:tr>
      <w:tr w:rsidR="00370029" w:rsidRPr="002D62C5" w14:paraId="524BDD6B" w14:textId="77777777" w:rsidTr="1F184838">
        <w:trPr>
          <w:trHeight w:val="357"/>
        </w:trPr>
        <w:tc>
          <w:tcPr>
            <w:tcW w:w="1250" w:type="pct"/>
            <w:tcBorders>
              <w:top w:val="single" w:sz="4" w:space="0" w:color="404040" w:themeColor="text1" w:themeTint="BF"/>
            </w:tcBorders>
            <w:vAlign w:val="center"/>
          </w:tcPr>
          <w:p w14:paraId="7D39DCC8" w14:textId="77777777" w:rsidR="00370029" w:rsidRPr="002D62C5" w:rsidRDefault="00370029" w:rsidP="0063303F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16"/>
                <w:szCs w:val="24"/>
                <w:lang w:val="hr-HR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2FD7F08C" w14:textId="77777777" w:rsidR="00370029" w:rsidRPr="002D62C5" w:rsidRDefault="00370029" w:rsidP="006330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4"/>
                <w:lang w:val="hr-HR"/>
              </w:rPr>
              <w:t>(ak. g. prvog upisa)</w:t>
            </w:r>
          </w:p>
        </w:tc>
        <w:tc>
          <w:tcPr>
            <w:tcW w:w="1484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0A34097F" w14:textId="77777777" w:rsidR="00370029" w:rsidRPr="002D62C5" w:rsidRDefault="00370029" w:rsidP="0063303F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16"/>
                <w:szCs w:val="24"/>
                <w:lang w:val="hr-HR"/>
              </w:rPr>
            </w:pPr>
          </w:p>
        </w:tc>
        <w:tc>
          <w:tcPr>
            <w:tcW w:w="1016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095D106D" w14:textId="77777777" w:rsidR="00370029" w:rsidRPr="002D62C5" w:rsidRDefault="004F0CE1" w:rsidP="004F0CE1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4"/>
                <w:lang w:val="hr-HR"/>
              </w:rPr>
              <w:t xml:space="preserve">(s dijelom ili u punom rad. </w:t>
            </w:r>
            <w:proofErr w:type="spellStart"/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4"/>
                <w:lang w:val="hr-HR"/>
              </w:rPr>
              <w:t>vrem</w:t>
            </w:r>
            <w:proofErr w:type="spellEnd"/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4"/>
                <w:lang w:val="hr-HR"/>
              </w:rPr>
              <w:t>.)</w:t>
            </w:r>
          </w:p>
        </w:tc>
      </w:tr>
      <w:tr w:rsidR="003A7BCA" w:rsidRPr="002D62C5" w14:paraId="42C60173" w14:textId="77777777" w:rsidTr="1F184838">
        <w:trPr>
          <w:trHeight w:val="567"/>
        </w:trPr>
        <w:tc>
          <w:tcPr>
            <w:tcW w:w="5000" w:type="pct"/>
            <w:gridSpan w:val="7"/>
            <w:vAlign w:val="center"/>
          </w:tcPr>
          <w:p w14:paraId="437A3813" w14:textId="7D8E6E41" w:rsidR="003A7BCA" w:rsidRPr="002D62C5" w:rsidRDefault="00961FB5" w:rsidP="00A13091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 xml:space="preserve">U skladu s člankom </w:t>
            </w:r>
            <w:r w:rsidR="0F02C8B0"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>25.</w:t>
            </w: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 xml:space="preserve"> i stavkom (</w:t>
            </w:r>
            <w:r w:rsidR="3D1F20B1"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>3</w:t>
            </w: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>)</w:t>
            </w:r>
            <w:r w:rsidR="006B50EA"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 xml:space="preserve"> i (</w:t>
            </w:r>
            <w:r w:rsidR="0AEC92CD"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>4</w:t>
            </w:r>
            <w:r w:rsidR="006B50EA"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>)</w:t>
            </w: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 xml:space="preserve"> Pravilnika o poslijediplomskim studijima Sveučilišta</w:t>
            </w:r>
            <w:r w:rsidR="00EC7911" w:rsidRPr="002D62C5">
              <w:rPr>
                <w:rStyle w:val="FootnoteReference"/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footnoteReference w:id="1"/>
            </w: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 xml:space="preserve"> molim </w:t>
            </w:r>
            <w:r w:rsidR="000B2177"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 xml:space="preserve">Povjerenstvo za poslijediplomske studije </w:t>
            </w: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 xml:space="preserve">dobivanje suglasnosti za </w:t>
            </w:r>
            <w:r w:rsidR="00830D5E"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>produženje trajanja studija</w:t>
            </w:r>
          </w:p>
        </w:tc>
      </w:tr>
      <w:tr w:rsidR="003A7BCA" w:rsidRPr="002D62C5" w14:paraId="48E7F79C" w14:textId="77777777" w:rsidTr="1F184838">
        <w:trPr>
          <w:trHeight w:val="357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vAlign w:val="center"/>
          </w:tcPr>
          <w:p w14:paraId="41327CBB" w14:textId="778E3844" w:rsidR="003A7BCA" w:rsidRPr="002D62C5" w:rsidRDefault="00830D5E" w:rsidP="007152B1">
            <w:pPr>
              <w:spacing w:line="240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b/>
                <w:color w:val="404040" w:themeColor="text1" w:themeTint="BF"/>
                <w:sz w:val="20"/>
                <w:szCs w:val="24"/>
                <w:lang w:val="hr-HR"/>
              </w:rPr>
              <w:t>u trajanju od jedne akademske godine</w:t>
            </w:r>
            <w:r w:rsidR="003E063F" w:rsidRPr="002D62C5">
              <w:rPr>
                <w:rFonts w:ascii="Arial Narrow" w:hAnsi="Arial Narrow" w:cs="Times New Roman"/>
                <w:b/>
                <w:color w:val="404040" w:themeColor="text1" w:themeTint="BF"/>
                <w:sz w:val="20"/>
                <w:szCs w:val="24"/>
                <w:lang w:val="hr-HR"/>
              </w:rPr>
              <w:t>.</w:t>
            </w:r>
          </w:p>
        </w:tc>
      </w:tr>
      <w:tr w:rsidR="003A7BCA" w:rsidRPr="002D62C5" w14:paraId="232D3410" w14:textId="77777777" w:rsidTr="1F184838">
        <w:trPr>
          <w:trHeight w:val="357"/>
        </w:trPr>
        <w:tc>
          <w:tcPr>
            <w:tcW w:w="5000" w:type="pct"/>
            <w:gridSpan w:val="7"/>
            <w:tcBorders>
              <w:top w:val="single" w:sz="4" w:space="0" w:color="auto"/>
            </w:tcBorders>
            <w:vAlign w:val="center"/>
          </w:tcPr>
          <w:p w14:paraId="0613082C" w14:textId="77777777" w:rsidR="003A7BCA" w:rsidRPr="002D62C5" w:rsidRDefault="003A7BCA" w:rsidP="00A13091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</w:t>
            </w:r>
            <w:r w:rsidR="007B782D"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navesti </w:t>
            </w:r>
            <w:r w:rsidR="00830D5E"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broj akademskih godina</w:t>
            </w: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3A7BCA" w:rsidRPr="002D62C5" w14:paraId="788D61A5" w14:textId="77777777" w:rsidTr="1F184838">
        <w:trPr>
          <w:trHeight w:val="357"/>
        </w:trPr>
        <w:tc>
          <w:tcPr>
            <w:tcW w:w="5000" w:type="pct"/>
            <w:gridSpan w:val="7"/>
            <w:vAlign w:val="center"/>
          </w:tcPr>
          <w:p w14:paraId="18330682" w14:textId="77777777" w:rsidR="003A7BCA" w:rsidRPr="002D62C5" w:rsidRDefault="008C6930" w:rsidP="0056501E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>uz sljedeće obrazloženje:</w:t>
            </w:r>
          </w:p>
        </w:tc>
      </w:tr>
      <w:tr w:rsidR="007B782D" w:rsidRPr="002D62C5" w14:paraId="76B686FC" w14:textId="77777777" w:rsidTr="1F184838">
        <w:trPr>
          <w:trHeight w:val="357"/>
        </w:trPr>
        <w:tc>
          <w:tcPr>
            <w:tcW w:w="5000" w:type="pct"/>
            <w:gridSpan w:val="7"/>
            <w:vAlign w:val="center"/>
          </w:tcPr>
          <w:p w14:paraId="62E7EE86" w14:textId="297C8286" w:rsidR="007B782D" w:rsidRPr="002D62C5" w:rsidRDefault="003E063F" w:rsidP="0056501E">
            <w:pPr>
              <w:spacing w:line="240" w:lineRule="auto"/>
              <w:rPr>
                <w:rFonts w:ascii="Arial Narrow" w:hAnsi="Arial Narrow" w:cs="Times New Roman"/>
                <w:i/>
                <w:color w:val="404040" w:themeColor="text1" w:themeTint="BF"/>
                <w:sz w:val="20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i/>
                <w:color w:val="404040" w:themeColor="text1" w:themeTint="BF"/>
                <w:sz w:val="20"/>
                <w:szCs w:val="20"/>
                <w:lang w:val="hr-HR"/>
              </w:rPr>
              <w:t>Ovdje tekst….</w:t>
            </w:r>
          </w:p>
        </w:tc>
      </w:tr>
      <w:tr w:rsidR="0056501E" w:rsidRPr="002D62C5" w14:paraId="7200F027" w14:textId="77777777" w:rsidTr="1F184838">
        <w:trPr>
          <w:trHeight w:val="142"/>
        </w:trPr>
        <w:tc>
          <w:tcPr>
            <w:tcW w:w="5000" w:type="pct"/>
            <w:gridSpan w:val="7"/>
            <w:vAlign w:val="center"/>
          </w:tcPr>
          <w:p w14:paraId="5365587F" w14:textId="77777777" w:rsidR="0056501E" w:rsidRPr="002D62C5" w:rsidRDefault="0056501E" w:rsidP="0056501E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10"/>
                <w:szCs w:val="20"/>
                <w:lang w:val="hr-HR"/>
              </w:rPr>
            </w:pPr>
          </w:p>
        </w:tc>
      </w:tr>
      <w:tr w:rsidR="003E063F" w:rsidRPr="002D62C5" w14:paraId="670115FA" w14:textId="77777777" w:rsidTr="1F184838">
        <w:trPr>
          <w:trHeight w:val="454"/>
        </w:trPr>
        <w:tc>
          <w:tcPr>
            <w:tcW w:w="1665" w:type="pct"/>
            <w:gridSpan w:val="2"/>
            <w:tcBorders>
              <w:bottom w:val="single" w:sz="4" w:space="0" w:color="404040" w:themeColor="text1" w:themeTint="BF"/>
            </w:tcBorders>
            <w:vAlign w:val="center"/>
          </w:tcPr>
          <w:p w14:paraId="2909F737" w14:textId="73917EF6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0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U Osijeku, </w:t>
            </w:r>
            <w:sdt>
              <w:sdtPr>
                <w:rPr>
                  <w:rFonts w:ascii="Arial Narrow" w:hAnsi="Arial Narrow" w:cs="Times New Roman"/>
                  <w:color w:val="404040" w:themeColor="text1" w:themeTint="BF"/>
                  <w:sz w:val="16"/>
                  <w:szCs w:val="20"/>
                  <w:lang w:val="hr-HR"/>
                </w:rPr>
                <w:alias w:val="Izaberi datum"/>
                <w:tag w:val="Izaberi datum"/>
                <w:id w:val="213629127"/>
                <w:placeholder>
                  <w:docPart w:val="0E865DE899984D4788120FAE6FE8A667"/>
                </w:placeholder>
                <w:showingPlcHdr/>
                <w:date>
                  <w:dateFormat w:val="d. MMMM 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2D62C5">
                  <w:rPr>
                    <w:rFonts w:ascii="Arial Narrow" w:hAnsi="Arial Narrow" w:cs="Times New Roman"/>
                    <w:color w:val="404040" w:themeColor="text1" w:themeTint="BF"/>
                    <w:sz w:val="16"/>
                    <w:szCs w:val="20"/>
                    <w:lang w:val="hr-HR"/>
                  </w:rPr>
                  <w:t>Click or tap to enter a date.</w:t>
                </w:r>
              </w:sdtContent>
            </w:sdt>
          </w:p>
        </w:tc>
        <w:tc>
          <w:tcPr>
            <w:tcW w:w="835" w:type="pct"/>
            <w:vAlign w:val="center"/>
          </w:tcPr>
          <w:p w14:paraId="7E5DB3F2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14:paraId="6BCD493E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667" w:type="pct"/>
            <w:gridSpan w:val="3"/>
            <w:tcBorders>
              <w:bottom w:val="single" w:sz="4" w:space="0" w:color="404040" w:themeColor="text1" w:themeTint="BF"/>
            </w:tcBorders>
            <w:vAlign w:val="center"/>
          </w:tcPr>
          <w:p w14:paraId="3D7FB2F4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3E063F" w:rsidRPr="002D62C5" w14:paraId="52FD7901" w14:textId="77777777" w:rsidTr="1F184838">
        <w:trPr>
          <w:trHeight w:val="355"/>
        </w:trPr>
        <w:tc>
          <w:tcPr>
            <w:tcW w:w="1665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2FB501C5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mjesto i datum)</w:t>
            </w:r>
          </w:p>
        </w:tc>
        <w:tc>
          <w:tcPr>
            <w:tcW w:w="835" w:type="pct"/>
            <w:vAlign w:val="center"/>
          </w:tcPr>
          <w:p w14:paraId="4E11B643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14:paraId="1889FE0F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gridSpan w:val="3"/>
            <w:tcBorders>
              <w:top w:val="single" w:sz="4" w:space="0" w:color="404040" w:themeColor="text1" w:themeTint="BF"/>
            </w:tcBorders>
            <w:vAlign w:val="center"/>
          </w:tcPr>
          <w:p w14:paraId="00E45780" w14:textId="30554F9B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potpis studenta doktorskog studija)</w:t>
            </w:r>
          </w:p>
        </w:tc>
      </w:tr>
      <w:tr w:rsidR="003E063F" w:rsidRPr="002D62C5" w14:paraId="70125E6B" w14:textId="77777777" w:rsidTr="1F184838">
        <w:trPr>
          <w:trHeight w:val="142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vAlign w:val="center"/>
          </w:tcPr>
          <w:p w14:paraId="6117FB59" w14:textId="77777777" w:rsidR="003E063F" w:rsidRPr="002D62C5" w:rsidRDefault="003E063F" w:rsidP="003E063F">
            <w:pPr>
              <w:spacing w:line="240" w:lineRule="auto"/>
              <w:rPr>
                <w:rFonts w:ascii="Arial Narrow" w:hAnsi="Arial Narrow" w:cs="Times New Roman"/>
                <w:color w:val="404040" w:themeColor="text1" w:themeTint="BF"/>
                <w:sz w:val="10"/>
                <w:szCs w:val="20"/>
                <w:lang w:val="hr-HR"/>
              </w:rPr>
            </w:pPr>
          </w:p>
        </w:tc>
      </w:tr>
      <w:tr w:rsidR="003E063F" w:rsidRPr="002D62C5" w14:paraId="73989F83" w14:textId="77777777" w:rsidTr="1F184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BD2DF4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</w:pPr>
            <w:r w:rsidRPr="002D62C5"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Suglasnost</w:t>
            </w:r>
          </w:p>
        </w:tc>
      </w:tr>
      <w:tr w:rsidR="003E063F" w:rsidRPr="002D62C5" w14:paraId="5CD64C14" w14:textId="77777777" w:rsidTr="1F184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2C556F" w14:textId="77777777" w:rsidR="003E063F" w:rsidRPr="002D62C5" w:rsidRDefault="003E063F" w:rsidP="003E063F">
            <w:pPr>
              <w:spacing w:line="240" w:lineRule="auto"/>
              <w:jc w:val="left"/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  <w:t>kojom ja,</w:t>
            </w:r>
          </w:p>
        </w:tc>
      </w:tr>
      <w:tr w:rsidR="003E063F" w:rsidRPr="002D62C5" w14:paraId="1A8B65C8" w14:textId="77777777" w:rsidTr="1F184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vAlign w:val="center"/>
          </w:tcPr>
          <w:p w14:paraId="2431836B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</w:p>
        </w:tc>
      </w:tr>
      <w:tr w:rsidR="003E063F" w:rsidRPr="002D62C5" w14:paraId="6DD273DA" w14:textId="77777777" w:rsidTr="1F184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single" w:sz="4" w:space="0" w:color="404040" w:themeColor="text1" w:themeTint="BF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CC6F30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ime i prezime, znanstveno-nastavno zvanje, akademski naziv i stupanj studijskog savjetnika ili mentora)</w:t>
            </w:r>
          </w:p>
        </w:tc>
      </w:tr>
      <w:tr w:rsidR="003E063F" w:rsidRPr="002D62C5" w14:paraId="28CDFE14" w14:textId="77777777" w:rsidTr="1F184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B3764B" w14:textId="1759F196" w:rsidR="003E063F" w:rsidRPr="002D62C5" w:rsidRDefault="003E063F" w:rsidP="003E063F">
            <w:pPr>
              <w:spacing w:line="240" w:lineRule="auto"/>
              <w:jc w:val="left"/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  <w:t>dajem suglasnost zamolbi za produženje trajanja studija studenta doktorskog studija Građevinarstvo</w:t>
            </w:r>
          </w:p>
        </w:tc>
      </w:tr>
      <w:tr w:rsidR="003E063F" w:rsidRPr="002D62C5" w14:paraId="67E6DC06" w14:textId="77777777" w:rsidTr="1F184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vAlign w:val="center"/>
          </w:tcPr>
          <w:p w14:paraId="01990F26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</w:p>
        </w:tc>
      </w:tr>
      <w:tr w:rsidR="003E063F" w:rsidRPr="002D62C5" w14:paraId="273A3F67" w14:textId="77777777" w:rsidTr="1F184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single" w:sz="4" w:space="0" w:color="404040" w:themeColor="text1" w:themeTint="BF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93CD5E" w14:textId="2C26E3B1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ime i prezime studenta doktorskog studija Građevinarstvo; JMBAG)</w:t>
            </w:r>
          </w:p>
        </w:tc>
      </w:tr>
      <w:tr w:rsidR="003E063F" w:rsidRPr="002D62C5" w14:paraId="754F3333" w14:textId="77777777" w:rsidTr="1F184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9F2B5D" w14:textId="220730DE" w:rsidR="003E063F" w:rsidRPr="002D62C5" w:rsidRDefault="003E063F" w:rsidP="003E063F">
            <w:pPr>
              <w:spacing w:line="240" w:lineRule="auto"/>
              <w:jc w:val="left"/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kojemu sam </w:t>
            </w:r>
            <w:sdt>
              <w:sdtPr>
                <w:rPr>
                  <w:rFonts w:ascii="Arial Narrow" w:hAnsi="Arial Narrow" w:cs="Times New Roman"/>
                  <w:color w:val="404040" w:themeColor="text1" w:themeTint="BF"/>
                  <w:sz w:val="20"/>
                  <w:szCs w:val="24"/>
                  <w:lang w:val="hr-HR"/>
                </w:rPr>
                <w:alias w:val="Izaberi"/>
                <w:tag w:val="Izaberi"/>
                <w:id w:val="-804858024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mentor" w:value="mentor"/>
                  <w:listItem w:displayText="studijski savjetnik" w:value="studijski savjetnik"/>
                </w:dropDownList>
              </w:sdtPr>
              <w:sdtEndPr/>
              <w:sdtContent>
                <w:r w:rsidRPr="002D62C5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4"/>
                <w:lang w:val="hr-HR"/>
              </w:rPr>
              <w:t>.</w:t>
            </w:r>
          </w:p>
        </w:tc>
      </w:tr>
      <w:tr w:rsidR="003E063F" w:rsidRPr="002D62C5" w14:paraId="4E1FF228" w14:textId="77777777" w:rsidTr="1F184838">
        <w:trPr>
          <w:trHeight w:val="397"/>
        </w:trPr>
        <w:tc>
          <w:tcPr>
            <w:tcW w:w="1665" w:type="pct"/>
            <w:gridSpan w:val="2"/>
            <w:tcBorders>
              <w:left w:val="single" w:sz="4" w:space="0" w:color="auto"/>
              <w:bottom w:val="single" w:sz="4" w:space="0" w:color="404040" w:themeColor="text1" w:themeTint="BF"/>
            </w:tcBorders>
            <w:vAlign w:val="center"/>
          </w:tcPr>
          <w:p w14:paraId="7A6C1001" w14:textId="24D8B06F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0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U Osijeku, </w:t>
            </w:r>
            <w:sdt>
              <w:sdtPr>
                <w:rPr>
                  <w:rFonts w:ascii="Arial Narrow" w:hAnsi="Arial Narrow" w:cs="Times New Roman"/>
                  <w:color w:val="404040" w:themeColor="text1" w:themeTint="BF"/>
                  <w:sz w:val="16"/>
                  <w:szCs w:val="20"/>
                  <w:lang w:val="hr-HR"/>
                </w:rPr>
                <w:alias w:val="Izaberi datum"/>
                <w:tag w:val="Izaberi datum"/>
                <w:id w:val="1080019100"/>
                <w:placeholder>
                  <w:docPart w:val="1F218520568B414D97FFF3DDBF574240"/>
                </w:placeholder>
                <w:showingPlcHdr/>
                <w:date>
                  <w:dateFormat w:val="d. MMMM 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2D62C5">
                  <w:rPr>
                    <w:rFonts w:ascii="Arial Narrow" w:hAnsi="Arial Narrow" w:cs="Times New Roman"/>
                    <w:color w:val="404040" w:themeColor="text1" w:themeTint="BF"/>
                    <w:sz w:val="16"/>
                    <w:szCs w:val="20"/>
                    <w:lang w:val="hr-HR"/>
                  </w:rPr>
                  <w:t>Click or tap to enter a date.</w:t>
                </w:r>
              </w:sdtContent>
            </w:sdt>
          </w:p>
        </w:tc>
        <w:tc>
          <w:tcPr>
            <w:tcW w:w="835" w:type="pct"/>
            <w:vAlign w:val="center"/>
          </w:tcPr>
          <w:p w14:paraId="1EAEF212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14:paraId="3889722F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667" w:type="pct"/>
            <w:gridSpan w:val="3"/>
            <w:tcBorders>
              <w:bottom w:val="single" w:sz="4" w:space="0" w:color="404040" w:themeColor="text1" w:themeTint="BF"/>
              <w:right w:val="single" w:sz="4" w:space="0" w:color="auto"/>
            </w:tcBorders>
            <w:vAlign w:val="center"/>
          </w:tcPr>
          <w:p w14:paraId="0BEE4028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3E063F" w:rsidRPr="002D62C5" w14:paraId="36D0FEAC" w14:textId="77777777" w:rsidTr="1F184838">
        <w:trPr>
          <w:trHeight w:val="355"/>
        </w:trPr>
        <w:tc>
          <w:tcPr>
            <w:tcW w:w="1665" w:type="pct"/>
            <w:gridSpan w:val="2"/>
            <w:tcBorders>
              <w:top w:val="single" w:sz="4" w:space="0" w:color="404040" w:themeColor="text1" w:themeTint="BF"/>
              <w:left w:val="single" w:sz="4" w:space="0" w:color="auto"/>
              <w:bottom w:val="single" w:sz="4" w:space="0" w:color="auto"/>
            </w:tcBorders>
            <w:vAlign w:val="center"/>
          </w:tcPr>
          <w:p w14:paraId="3A99C824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mjesto i datum)</w:t>
            </w:r>
          </w:p>
        </w:tc>
        <w:tc>
          <w:tcPr>
            <w:tcW w:w="835" w:type="pct"/>
            <w:tcBorders>
              <w:bottom w:val="single" w:sz="4" w:space="0" w:color="auto"/>
            </w:tcBorders>
            <w:vAlign w:val="center"/>
          </w:tcPr>
          <w:p w14:paraId="389FDE3A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3" w:type="pct"/>
            <w:tcBorders>
              <w:bottom w:val="single" w:sz="4" w:space="0" w:color="auto"/>
            </w:tcBorders>
            <w:vAlign w:val="center"/>
          </w:tcPr>
          <w:p w14:paraId="681D260B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gridSpan w:val="3"/>
            <w:tcBorders>
              <w:top w:val="single" w:sz="4" w:space="0" w:color="404040" w:themeColor="text1" w:themeTint="BF"/>
              <w:bottom w:val="single" w:sz="4" w:space="0" w:color="auto"/>
              <w:right w:val="single" w:sz="4" w:space="0" w:color="auto"/>
            </w:tcBorders>
            <w:vAlign w:val="center"/>
          </w:tcPr>
          <w:p w14:paraId="41495F12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potpis i suglasnost mentora ili studijskog savjetnika)</w:t>
            </w:r>
          </w:p>
        </w:tc>
      </w:tr>
      <w:tr w:rsidR="003E063F" w:rsidRPr="002D62C5" w14:paraId="77B90707" w14:textId="77777777" w:rsidTr="1F184838">
        <w:trPr>
          <w:trHeight w:val="20"/>
        </w:trPr>
        <w:tc>
          <w:tcPr>
            <w:tcW w:w="250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8038F4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25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5BB23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3E063F" w:rsidRPr="002D62C5" w14:paraId="3E31AC57" w14:textId="77777777" w:rsidTr="1F184838">
        <w:trPr>
          <w:trHeight w:val="355"/>
        </w:trPr>
        <w:tc>
          <w:tcPr>
            <w:tcW w:w="25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492D" w14:textId="12BF08AF" w:rsidR="003E063F" w:rsidRPr="002D62C5" w:rsidRDefault="003E063F" w:rsidP="003E063F">
            <w:pPr>
              <w:spacing w:line="240" w:lineRule="auto"/>
              <w:jc w:val="left"/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>Povjerenstvo za poslijediplomske studije:</w:t>
            </w:r>
          </w:p>
        </w:tc>
        <w:tc>
          <w:tcPr>
            <w:tcW w:w="1614" w:type="pct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EE74FF2" w14:textId="77777777" w:rsidR="003E063F" w:rsidRPr="002D62C5" w:rsidRDefault="003E063F" w:rsidP="003E063F">
            <w:pPr>
              <w:spacing w:line="240" w:lineRule="auto"/>
              <w:jc w:val="left"/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  <w:t>Voditelj poslijediplomskih studija:</w:t>
            </w:r>
          </w:p>
        </w:tc>
        <w:tc>
          <w:tcPr>
            <w:tcW w:w="88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AEF6CE7" w14:textId="63E23B2A" w:rsidR="003E063F" w:rsidRPr="002D62C5" w:rsidRDefault="003E063F" w:rsidP="003E063F">
            <w:pPr>
              <w:spacing w:line="240" w:lineRule="auto"/>
              <w:jc w:val="left"/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</w:pPr>
          </w:p>
        </w:tc>
      </w:tr>
      <w:tr w:rsidR="003E063F" w:rsidRPr="002D62C5" w14:paraId="6DF43756" w14:textId="77777777" w:rsidTr="1F184838">
        <w:trPr>
          <w:trHeight w:val="397"/>
        </w:trPr>
        <w:tc>
          <w:tcPr>
            <w:tcW w:w="1250" w:type="pct"/>
            <w:vMerge w:val="restar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A38F04F" w14:textId="0986266D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b/>
                <w:bCs/>
                <w:color w:val="404040" w:themeColor="text1" w:themeTint="BF"/>
                <w:sz w:val="20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b/>
                <w:bCs/>
                <w:color w:val="404040" w:themeColor="text1" w:themeTint="BF"/>
                <w:sz w:val="20"/>
                <w:szCs w:val="20"/>
                <w:lang w:val="hr-HR"/>
              </w:rPr>
              <w:t>ODOBRAVA</w:t>
            </w:r>
          </w:p>
        </w:tc>
        <w:tc>
          <w:tcPr>
            <w:tcW w:w="1250" w:type="pct"/>
            <w:gridSpan w:val="2"/>
            <w:vMerge w:val="restar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37EE6E7" w14:textId="7336BD3A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b/>
                <w:bCs/>
                <w:color w:val="404040" w:themeColor="text1" w:themeTint="BF"/>
                <w:sz w:val="20"/>
                <w:szCs w:val="20"/>
                <w:lang w:val="hr-HR"/>
              </w:rPr>
            </w:pPr>
            <w:r w:rsidRPr="002D62C5">
              <w:rPr>
                <w:rFonts w:ascii="Arial Narrow" w:hAnsi="Arial Narrow" w:cs="Times New Roman"/>
                <w:b/>
                <w:bCs/>
                <w:color w:val="404040" w:themeColor="text1" w:themeTint="BF"/>
                <w:sz w:val="20"/>
                <w:szCs w:val="20"/>
                <w:lang w:val="hr-HR"/>
              </w:rPr>
              <w:t>NE ODOBRAVA</w:t>
            </w:r>
          </w:p>
        </w:tc>
        <w:tc>
          <w:tcPr>
            <w:tcW w:w="1614" w:type="pct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EE00108" w14:textId="500975E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</w:pPr>
          </w:p>
        </w:tc>
        <w:tc>
          <w:tcPr>
            <w:tcW w:w="88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B7DA373" w14:textId="31BB25A9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</w:pPr>
          </w:p>
        </w:tc>
      </w:tr>
      <w:tr w:rsidR="003E063F" w:rsidRPr="002D62C5" w14:paraId="089851F7" w14:textId="77777777" w:rsidTr="1F184838">
        <w:trPr>
          <w:trHeight w:val="340"/>
        </w:trPr>
        <w:tc>
          <w:tcPr>
            <w:tcW w:w="1250" w:type="pct"/>
            <w:vMerge/>
            <w:vAlign w:val="center"/>
          </w:tcPr>
          <w:p w14:paraId="6ACB48B8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250" w:type="pct"/>
            <w:gridSpan w:val="2"/>
            <w:vMerge/>
            <w:vAlign w:val="center"/>
          </w:tcPr>
          <w:p w14:paraId="13B1B129" w14:textId="77777777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20"/>
                <w:szCs w:val="20"/>
                <w:lang w:val="hr-HR"/>
              </w:rPr>
            </w:pPr>
          </w:p>
        </w:tc>
        <w:tc>
          <w:tcPr>
            <w:tcW w:w="161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E61E2E" w14:textId="4DC3FAB9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33937FE8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 xml:space="preserve">izv. prof. dr. sc. </w:t>
            </w:r>
            <w:r w:rsidR="3673D293" w:rsidRPr="33937FE8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Hrvoje Draganić</w:t>
            </w:r>
          </w:p>
        </w:tc>
        <w:tc>
          <w:tcPr>
            <w:tcW w:w="88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08B99" w14:textId="7DEC6036" w:rsidR="003E063F" w:rsidRPr="002D62C5" w:rsidRDefault="003E063F" w:rsidP="003E063F">
            <w:pPr>
              <w:spacing w:line="240" w:lineRule="auto"/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2D62C5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(datum)</w:t>
            </w:r>
          </w:p>
        </w:tc>
      </w:tr>
    </w:tbl>
    <w:p w14:paraId="0AC6CAC1" w14:textId="77777777" w:rsidR="003A7BCA" w:rsidRPr="002D62C5" w:rsidRDefault="003A7BCA" w:rsidP="002C6265">
      <w:pPr>
        <w:spacing w:line="276" w:lineRule="auto"/>
        <w:rPr>
          <w:rFonts w:ascii="Arial Narrow" w:hAnsi="Arial Narrow" w:cs="Tahoma"/>
          <w:color w:val="404040" w:themeColor="text1" w:themeTint="BF"/>
          <w:sz w:val="16"/>
          <w:szCs w:val="16"/>
        </w:rPr>
      </w:pPr>
    </w:p>
    <w:sectPr w:rsidR="003A7BCA" w:rsidRPr="002D62C5" w:rsidSect="007B1536">
      <w:headerReference w:type="default" r:id="rId11"/>
      <w:pgSz w:w="11906" w:h="16838" w:code="9"/>
      <w:pgMar w:top="1701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55366F" w14:textId="77777777" w:rsidR="00611A6D" w:rsidRDefault="00611A6D" w:rsidP="00246436">
      <w:pPr>
        <w:spacing w:line="240" w:lineRule="auto"/>
      </w:pPr>
      <w:r>
        <w:separator/>
      </w:r>
    </w:p>
  </w:endnote>
  <w:endnote w:type="continuationSeparator" w:id="0">
    <w:p w14:paraId="10AC54D4" w14:textId="77777777" w:rsidR="00611A6D" w:rsidRDefault="00611A6D" w:rsidP="002464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72B63" w14:textId="77777777" w:rsidR="00611A6D" w:rsidRDefault="00611A6D" w:rsidP="00246436">
      <w:pPr>
        <w:spacing w:line="240" w:lineRule="auto"/>
      </w:pPr>
      <w:r>
        <w:separator/>
      </w:r>
    </w:p>
  </w:footnote>
  <w:footnote w:type="continuationSeparator" w:id="0">
    <w:p w14:paraId="67FBB6DA" w14:textId="77777777" w:rsidR="00611A6D" w:rsidRDefault="00611A6D" w:rsidP="00246436">
      <w:pPr>
        <w:spacing w:line="240" w:lineRule="auto"/>
      </w:pPr>
      <w:r>
        <w:continuationSeparator/>
      </w:r>
    </w:p>
  </w:footnote>
  <w:footnote w:id="1">
    <w:p w14:paraId="55C44C2D" w14:textId="19360B86" w:rsidR="00EC7911" w:rsidRPr="00EC7911" w:rsidRDefault="00EC7911">
      <w:pPr>
        <w:pStyle w:val="FootnoteText"/>
        <w:rPr>
          <w:b/>
          <w:lang w:val="hr-HR"/>
        </w:rPr>
      </w:pPr>
      <w:r w:rsidRPr="00EC7911">
        <w:rPr>
          <w:rStyle w:val="FootnoteReference"/>
          <w:rFonts w:ascii="Century Gothic" w:hAnsi="Century Gothic"/>
          <w:b/>
        </w:rPr>
        <w:footnoteRef/>
      </w:r>
      <w:r w:rsidR="00F02C77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 </w:t>
      </w:r>
      <w:r w:rsidR="000A3180" w:rsidRPr="000A3180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U skladu s člankom </w:t>
      </w:r>
      <w:r w:rsidR="00451369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25</w:t>
      </w:r>
      <w:r w:rsidR="000A3180" w:rsidRPr="000A3180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. i stavkom (</w:t>
      </w:r>
      <w:r w:rsidR="00451369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3</w:t>
      </w:r>
      <w:r w:rsidR="000A3180" w:rsidRPr="000A3180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) </w:t>
      </w:r>
      <w:r w:rsidR="006B50EA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i (</w:t>
      </w:r>
      <w:r w:rsidR="00451369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4</w:t>
      </w:r>
      <w:r w:rsidR="006B50EA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) </w:t>
      </w:r>
      <w:r w:rsidR="000A3180" w:rsidRPr="000A3180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Pravilnika o poslijediplomskim studijima Sveučilišta</w:t>
      </w:r>
      <w:r w:rsidR="002C3EA6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 </w:t>
      </w:r>
      <w:r w:rsidRPr="00EC7911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Povjerenstvo za poslijediplomske studije </w:t>
      </w:r>
      <w:r w:rsidR="006B50EA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odobrava produženje po najviše jednu godinu studija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301"/>
      <w:gridCol w:w="3461"/>
    </w:tblGrid>
    <w:tr w:rsidR="007B1536" w:rsidRPr="002D62C5" w14:paraId="42B19D59" w14:textId="77777777" w:rsidTr="00F10C4A">
      <w:trPr>
        <w:trHeight w:val="850"/>
      </w:trPr>
      <w:tc>
        <w:tcPr>
          <w:tcW w:w="7325" w:type="dxa"/>
          <w:vAlign w:val="center"/>
        </w:tcPr>
        <w:p w14:paraId="204F7CEF" w14:textId="6B0314DE" w:rsidR="007B1536" w:rsidRPr="002D62C5" w:rsidRDefault="002D62C5" w:rsidP="007B1536">
          <w:pPr>
            <w:spacing w:line="240" w:lineRule="auto"/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</w:pPr>
          <w:r w:rsidRPr="002D62C5">
            <w:rPr>
              <w:rFonts w:ascii="Arial Narrow" w:hAnsi="Arial Narrow"/>
              <w:noProof/>
            </w:rPr>
            <w:drawing>
              <wp:inline distT="0" distB="0" distL="0" distR="0" wp14:anchorId="70446D33" wp14:editId="0C1E34BE">
                <wp:extent cx="4319270" cy="666115"/>
                <wp:effectExtent l="0" t="0" r="5080" b="635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9328" b="16258"/>
                        <a:stretch/>
                      </pic:blipFill>
                      <pic:spPr bwMode="auto">
                        <a:xfrm>
                          <a:off x="0" y="0"/>
                          <a:ext cx="4319270" cy="66611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63" w:type="dxa"/>
          <w:vAlign w:val="center"/>
        </w:tcPr>
        <w:p w14:paraId="2478A07D" w14:textId="685A83A2" w:rsidR="007B1536" w:rsidRPr="002D62C5" w:rsidRDefault="000A5411" w:rsidP="007B1536">
          <w:pPr>
            <w:spacing w:line="240" w:lineRule="auto"/>
            <w:jc w:val="right"/>
            <w:rPr>
              <w:rFonts w:ascii="Arial Narrow" w:hAnsi="Arial Narrow"/>
              <w:b/>
              <w:color w:val="404040" w:themeColor="text1" w:themeTint="BF"/>
              <w:sz w:val="64"/>
              <w:szCs w:val="64"/>
            </w:rPr>
          </w:pPr>
          <w:r w:rsidRPr="002D62C5">
            <w:rPr>
              <w:rFonts w:ascii="Arial Narrow" w:hAnsi="Arial Narrow"/>
              <w:b/>
              <w:color w:val="404040" w:themeColor="text1" w:themeTint="BF"/>
              <w:sz w:val="64"/>
              <w:szCs w:val="64"/>
            </w:rPr>
            <w:t>OB-8-4-11</w:t>
          </w:r>
        </w:p>
      </w:tc>
    </w:tr>
    <w:tr w:rsidR="007B1536" w:rsidRPr="002D62C5" w14:paraId="40E7D52B" w14:textId="77777777" w:rsidTr="00F10C4A">
      <w:trPr>
        <w:trHeight w:val="425"/>
      </w:trPr>
      <w:tc>
        <w:tcPr>
          <w:tcW w:w="7325" w:type="dxa"/>
          <w:vAlign w:val="center"/>
        </w:tcPr>
        <w:p w14:paraId="32EE332E" w14:textId="268C83A2" w:rsidR="007B1536" w:rsidRPr="002D62C5" w:rsidRDefault="009A2C30" w:rsidP="007B1536">
          <w:pPr>
            <w:spacing w:line="240" w:lineRule="auto"/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</w:pPr>
          <w:r w:rsidRPr="002D62C5"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  <w:t>Zamolba za produženje trajanja studija</w:t>
          </w:r>
        </w:p>
      </w:tc>
      <w:tc>
        <w:tcPr>
          <w:tcW w:w="3663" w:type="dxa"/>
          <w:vAlign w:val="center"/>
        </w:tcPr>
        <w:sdt>
          <w:sdtPr>
            <w:rPr>
              <w:rFonts w:ascii="Arial Narrow" w:hAnsi="Arial Narrow"/>
              <w:color w:val="404040" w:themeColor="text1" w:themeTint="BF"/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p w14:paraId="772E2900" w14:textId="77777777" w:rsidR="007B1536" w:rsidRPr="002D62C5" w:rsidRDefault="007B1536" w:rsidP="007B1536">
              <w:pPr>
                <w:pStyle w:val="Footer"/>
                <w:jc w:val="right"/>
                <w:rPr>
                  <w:rFonts w:ascii="Arial Narrow" w:hAnsi="Arial Narrow"/>
                  <w:color w:val="404040" w:themeColor="text1" w:themeTint="BF"/>
                  <w:sz w:val="16"/>
                  <w:szCs w:val="16"/>
                </w:rPr>
              </w:pPr>
              <w:r w:rsidRPr="002D62C5">
                <w:rPr>
                  <w:rFonts w:ascii="Arial Narrow" w:hAnsi="Arial Narrow"/>
                  <w:color w:val="404040" w:themeColor="text1" w:themeTint="BF"/>
                  <w:sz w:val="16"/>
                  <w:szCs w:val="16"/>
                </w:rPr>
                <w:t xml:space="preserve">Str. </w:t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PAGE </w:instrText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t>1</w:t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  <w:r w:rsidRPr="002D62C5">
                <w:rPr>
                  <w:rFonts w:ascii="Arial Narrow" w:hAnsi="Arial Narrow"/>
                  <w:color w:val="404040" w:themeColor="text1" w:themeTint="BF"/>
                  <w:sz w:val="16"/>
                  <w:szCs w:val="16"/>
                </w:rPr>
                <w:t xml:space="preserve"> / </w:t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NUMPAGES  </w:instrText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t>4</w:t>
              </w:r>
              <w:r w:rsidRPr="002D62C5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14:paraId="18E9A951" w14:textId="77777777" w:rsidR="003A7BCA" w:rsidRPr="002D62C5" w:rsidRDefault="003A7BCA" w:rsidP="007B1536">
    <w:pPr>
      <w:pStyle w:val="Header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444E77"/>
    <w:multiLevelType w:val="hybridMultilevel"/>
    <w:tmpl w:val="026AD7F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456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TY0NzI1NDcwMTNR0lEKTi0uzszPAykwqQUAXeP1BywAAAA="/>
  </w:docVars>
  <w:rsids>
    <w:rsidRoot w:val="002C1570"/>
    <w:rsid w:val="000013A8"/>
    <w:rsid w:val="00002816"/>
    <w:rsid w:val="00022B55"/>
    <w:rsid w:val="00027B7D"/>
    <w:rsid w:val="00034C62"/>
    <w:rsid w:val="00037FD2"/>
    <w:rsid w:val="00041A6B"/>
    <w:rsid w:val="00050BD7"/>
    <w:rsid w:val="0005191E"/>
    <w:rsid w:val="00053D9B"/>
    <w:rsid w:val="00081A70"/>
    <w:rsid w:val="00081C4B"/>
    <w:rsid w:val="0008543F"/>
    <w:rsid w:val="00096FFF"/>
    <w:rsid w:val="000979B8"/>
    <w:rsid w:val="000A3180"/>
    <w:rsid w:val="000A4B47"/>
    <w:rsid w:val="000A4D42"/>
    <w:rsid w:val="000A5411"/>
    <w:rsid w:val="000B212C"/>
    <w:rsid w:val="000B2177"/>
    <w:rsid w:val="000B4877"/>
    <w:rsid w:val="000B4E3E"/>
    <w:rsid w:val="000B6094"/>
    <w:rsid w:val="000C7AE9"/>
    <w:rsid w:val="000D460C"/>
    <w:rsid w:val="000F2B8C"/>
    <w:rsid w:val="00101B2A"/>
    <w:rsid w:val="001134FD"/>
    <w:rsid w:val="00117331"/>
    <w:rsid w:val="00132FA9"/>
    <w:rsid w:val="00134A0F"/>
    <w:rsid w:val="0016111B"/>
    <w:rsid w:val="00161468"/>
    <w:rsid w:val="00181929"/>
    <w:rsid w:val="00192D35"/>
    <w:rsid w:val="001A4F27"/>
    <w:rsid w:val="001A61A6"/>
    <w:rsid w:val="001A7FBC"/>
    <w:rsid w:val="001C01AE"/>
    <w:rsid w:val="001C45A6"/>
    <w:rsid w:val="001E3DFE"/>
    <w:rsid w:val="001E6BC6"/>
    <w:rsid w:val="00202ED2"/>
    <w:rsid w:val="00207578"/>
    <w:rsid w:val="002100B2"/>
    <w:rsid w:val="00211E99"/>
    <w:rsid w:val="00216A6D"/>
    <w:rsid w:val="002170FF"/>
    <w:rsid w:val="0023284D"/>
    <w:rsid w:val="00246436"/>
    <w:rsid w:val="00250C0B"/>
    <w:rsid w:val="002517BE"/>
    <w:rsid w:val="00254935"/>
    <w:rsid w:val="00256EA0"/>
    <w:rsid w:val="00261C9C"/>
    <w:rsid w:val="00262E4D"/>
    <w:rsid w:val="00263690"/>
    <w:rsid w:val="00282DCD"/>
    <w:rsid w:val="0029112C"/>
    <w:rsid w:val="002B1B11"/>
    <w:rsid w:val="002C1570"/>
    <w:rsid w:val="002C3EA6"/>
    <w:rsid w:val="002C6265"/>
    <w:rsid w:val="002D200A"/>
    <w:rsid w:val="002D62C5"/>
    <w:rsid w:val="0030226D"/>
    <w:rsid w:val="00315A05"/>
    <w:rsid w:val="00324D50"/>
    <w:rsid w:val="00334705"/>
    <w:rsid w:val="0033501E"/>
    <w:rsid w:val="0033520B"/>
    <w:rsid w:val="003521EC"/>
    <w:rsid w:val="00357215"/>
    <w:rsid w:val="00367230"/>
    <w:rsid w:val="00370029"/>
    <w:rsid w:val="00382EC9"/>
    <w:rsid w:val="0038762F"/>
    <w:rsid w:val="0039183C"/>
    <w:rsid w:val="003A7BCA"/>
    <w:rsid w:val="003B63E3"/>
    <w:rsid w:val="003B6E59"/>
    <w:rsid w:val="003D1C24"/>
    <w:rsid w:val="003E063F"/>
    <w:rsid w:val="003E657C"/>
    <w:rsid w:val="00401A49"/>
    <w:rsid w:val="00421A27"/>
    <w:rsid w:val="00421FB6"/>
    <w:rsid w:val="004266E3"/>
    <w:rsid w:val="004436E0"/>
    <w:rsid w:val="00451369"/>
    <w:rsid w:val="00455296"/>
    <w:rsid w:val="004603DF"/>
    <w:rsid w:val="00464954"/>
    <w:rsid w:val="00475B1A"/>
    <w:rsid w:val="004A2682"/>
    <w:rsid w:val="004A41C1"/>
    <w:rsid w:val="004B2C13"/>
    <w:rsid w:val="004B5889"/>
    <w:rsid w:val="004C4971"/>
    <w:rsid w:val="004C68A8"/>
    <w:rsid w:val="004E41AE"/>
    <w:rsid w:val="004F0CE1"/>
    <w:rsid w:val="004F3835"/>
    <w:rsid w:val="005077A3"/>
    <w:rsid w:val="005117E6"/>
    <w:rsid w:val="00512E4B"/>
    <w:rsid w:val="00513751"/>
    <w:rsid w:val="00534950"/>
    <w:rsid w:val="00542E4B"/>
    <w:rsid w:val="00550DBE"/>
    <w:rsid w:val="00553362"/>
    <w:rsid w:val="005570B8"/>
    <w:rsid w:val="0056501E"/>
    <w:rsid w:val="00570516"/>
    <w:rsid w:val="00574548"/>
    <w:rsid w:val="00574581"/>
    <w:rsid w:val="00581C41"/>
    <w:rsid w:val="00590AA5"/>
    <w:rsid w:val="005A1478"/>
    <w:rsid w:val="005A37C7"/>
    <w:rsid w:val="005A49C9"/>
    <w:rsid w:val="005D36B4"/>
    <w:rsid w:val="005F4EAF"/>
    <w:rsid w:val="00600C34"/>
    <w:rsid w:val="00611A6D"/>
    <w:rsid w:val="0061260A"/>
    <w:rsid w:val="00615975"/>
    <w:rsid w:val="00616347"/>
    <w:rsid w:val="00621416"/>
    <w:rsid w:val="0063303F"/>
    <w:rsid w:val="00647F02"/>
    <w:rsid w:val="006625EF"/>
    <w:rsid w:val="006667FB"/>
    <w:rsid w:val="006733AF"/>
    <w:rsid w:val="006772FA"/>
    <w:rsid w:val="0069473B"/>
    <w:rsid w:val="00694D95"/>
    <w:rsid w:val="006952E6"/>
    <w:rsid w:val="00697D3F"/>
    <w:rsid w:val="006A5E73"/>
    <w:rsid w:val="006B3C73"/>
    <w:rsid w:val="006B50EA"/>
    <w:rsid w:val="006E184F"/>
    <w:rsid w:val="006E52A4"/>
    <w:rsid w:val="006E555A"/>
    <w:rsid w:val="006E6785"/>
    <w:rsid w:val="0070668E"/>
    <w:rsid w:val="007152B1"/>
    <w:rsid w:val="0073554C"/>
    <w:rsid w:val="00737A82"/>
    <w:rsid w:val="00756600"/>
    <w:rsid w:val="00762671"/>
    <w:rsid w:val="00787D56"/>
    <w:rsid w:val="007B1536"/>
    <w:rsid w:val="007B782D"/>
    <w:rsid w:val="007C040F"/>
    <w:rsid w:val="007D0199"/>
    <w:rsid w:val="007D20CB"/>
    <w:rsid w:val="007E33B9"/>
    <w:rsid w:val="00822E99"/>
    <w:rsid w:val="00830373"/>
    <w:rsid w:val="00830D5E"/>
    <w:rsid w:val="00833A32"/>
    <w:rsid w:val="00835B82"/>
    <w:rsid w:val="008512E5"/>
    <w:rsid w:val="00854F99"/>
    <w:rsid w:val="00855442"/>
    <w:rsid w:val="008736A8"/>
    <w:rsid w:val="00873C23"/>
    <w:rsid w:val="008A3954"/>
    <w:rsid w:val="008C3A03"/>
    <w:rsid w:val="008C5FFC"/>
    <w:rsid w:val="008C6930"/>
    <w:rsid w:val="008F67E7"/>
    <w:rsid w:val="00911DB3"/>
    <w:rsid w:val="009156A8"/>
    <w:rsid w:val="009178CC"/>
    <w:rsid w:val="009315EA"/>
    <w:rsid w:val="009346EB"/>
    <w:rsid w:val="00952D9B"/>
    <w:rsid w:val="0095449E"/>
    <w:rsid w:val="009553B9"/>
    <w:rsid w:val="0095640B"/>
    <w:rsid w:val="00956C5D"/>
    <w:rsid w:val="009608AB"/>
    <w:rsid w:val="00961875"/>
    <w:rsid w:val="00961A0F"/>
    <w:rsid w:val="00961FB5"/>
    <w:rsid w:val="00973552"/>
    <w:rsid w:val="00976754"/>
    <w:rsid w:val="0099285C"/>
    <w:rsid w:val="009A0CC6"/>
    <w:rsid w:val="009A2C30"/>
    <w:rsid w:val="009A780B"/>
    <w:rsid w:val="009B24C8"/>
    <w:rsid w:val="009D6BDF"/>
    <w:rsid w:val="00A06A61"/>
    <w:rsid w:val="00A102BA"/>
    <w:rsid w:val="00A17E8E"/>
    <w:rsid w:val="00A424E1"/>
    <w:rsid w:val="00A42940"/>
    <w:rsid w:val="00A44202"/>
    <w:rsid w:val="00A53C71"/>
    <w:rsid w:val="00A53E86"/>
    <w:rsid w:val="00A657E9"/>
    <w:rsid w:val="00A67CBA"/>
    <w:rsid w:val="00A84630"/>
    <w:rsid w:val="00A93939"/>
    <w:rsid w:val="00A95368"/>
    <w:rsid w:val="00AB4215"/>
    <w:rsid w:val="00AC1995"/>
    <w:rsid w:val="00AD1941"/>
    <w:rsid w:val="00AF7DD8"/>
    <w:rsid w:val="00B0387E"/>
    <w:rsid w:val="00B05267"/>
    <w:rsid w:val="00B0741A"/>
    <w:rsid w:val="00B31C35"/>
    <w:rsid w:val="00B321F8"/>
    <w:rsid w:val="00B659EE"/>
    <w:rsid w:val="00B67F57"/>
    <w:rsid w:val="00B86D12"/>
    <w:rsid w:val="00B90B73"/>
    <w:rsid w:val="00B90C59"/>
    <w:rsid w:val="00BA0C1C"/>
    <w:rsid w:val="00BA3FD1"/>
    <w:rsid w:val="00BB0E60"/>
    <w:rsid w:val="00BB73FD"/>
    <w:rsid w:val="00BC3043"/>
    <w:rsid w:val="00BC3E78"/>
    <w:rsid w:val="00BE27C4"/>
    <w:rsid w:val="00BF55D4"/>
    <w:rsid w:val="00C02F05"/>
    <w:rsid w:val="00C058FE"/>
    <w:rsid w:val="00C17305"/>
    <w:rsid w:val="00C23FC4"/>
    <w:rsid w:val="00C33FED"/>
    <w:rsid w:val="00C42D96"/>
    <w:rsid w:val="00C42DDF"/>
    <w:rsid w:val="00C42F72"/>
    <w:rsid w:val="00C47E7E"/>
    <w:rsid w:val="00C54F75"/>
    <w:rsid w:val="00C550F6"/>
    <w:rsid w:val="00C61F2F"/>
    <w:rsid w:val="00C644CE"/>
    <w:rsid w:val="00CA5DB0"/>
    <w:rsid w:val="00CB4C87"/>
    <w:rsid w:val="00CB77EE"/>
    <w:rsid w:val="00CC1230"/>
    <w:rsid w:val="00CD7B51"/>
    <w:rsid w:val="00CE3C41"/>
    <w:rsid w:val="00D00EF3"/>
    <w:rsid w:val="00D172FB"/>
    <w:rsid w:val="00D2109F"/>
    <w:rsid w:val="00D27DC2"/>
    <w:rsid w:val="00D46EB5"/>
    <w:rsid w:val="00D504D8"/>
    <w:rsid w:val="00D514AE"/>
    <w:rsid w:val="00D51956"/>
    <w:rsid w:val="00D67B6A"/>
    <w:rsid w:val="00D765E0"/>
    <w:rsid w:val="00D85B5D"/>
    <w:rsid w:val="00D927EA"/>
    <w:rsid w:val="00D93FE6"/>
    <w:rsid w:val="00D9450C"/>
    <w:rsid w:val="00DA3529"/>
    <w:rsid w:val="00DB235C"/>
    <w:rsid w:val="00DE4853"/>
    <w:rsid w:val="00DF3A93"/>
    <w:rsid w:val="00E0249E"/>
    <w:rsid w:val="00E07BA3"/>
    <w:rsid w:val="00E2008F"/>
    <w:rsid w:val="00E213EB"/>
    <w:rsid w:val="00E33035"/>
    <w:rsid w:val="00E45871"/>
    <w:rsid w:val="00E53620"/>
    <w:rsid w:val="00E6034E"/>
    <w:rsid w:val="00E704AA"/>
    <w:rsid w:val="00E7378A"/>
    <w:rsid w:val="00E90CBF"/>
    <w:rsid w:val="00E915A2"/>
    <w:rsid w:val="00EC6719"/>
    <w:rsid w:val="00EC7911"/>
    <w:rsid w:val="00EF4D2A"/>
    <w:rsid w:val="00EF5F5C"/>
    <w:rsid w:val="00F02C77"/>
    <w:rsid w:val="00F06723"/>
    <w:rsid w:val="00F16CB1"/>
    <w:rsid w:val="00F214F2"/>
    <w:rsid w:val="00F43D51"/>
    <w:rsid w:val="00F45265"/>
    <w:rsid w:val="00F63D45"/>
    <w:rsid w:val="00F831CC"/>
    <w:rsid w:val="00F84F83"/>
    <w:rsid w:val="00F860E9"/>
    <w:rsid w:val="00F97540"/>
    <w:rsid w:val="00FA05F5"/>
    <w:rsid w:val="00FA21E2"/>
    <w:rsid w:val="00FB184C"/>
    <w:rsid w:val="00FB3178"/>
    <w:rsid w:val="00FD57CE"/>
    <w:rsid w:val="00FE1F6F"/>
    <w:rsid w:val="00FF439D"/>
    <w:rsid w:val="0AEC92CD"/>
    <w:rsid w:val="0F02C8B0"/>
    <w:rsid w:val="1F184838"/>
    <w:rsid w:val="33937FE8"/>
    <w:rsid w:val="3673D293"/>
    <w:rsid w:val="3D1F20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4C1721"/>
  <w15:docId w15:val="{1B517C60-14B1-4CB5-B3C6-C2DE12405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620"/>
    <w:pPr>
      <w:spacing w:after="0"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3620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620"/>
    <w:pPr>
      <w:keepNext/>
      <w:keepLines/>
      <w:spacing w:before="240"/>
      <w:jc w:val="left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41C1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4954"/>
    <w:pPr>
      <w:keepNext/>
      <w:keepLines/>
      <w:spacing w:before="200"/>
      <w:jc w:val="left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64954"/>
    <w:pPr>
      <w:spacing w:after="360" w:line="240" w:lineRule="auto"/>
      <w:contextualSpacing/>
      <w:jc w:val="left"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4954"/>
    <w:rPr>
      <w:rFonts w:ascii="Times New Roman" w:eastAsiaTheme="majorEastAsia" w:hAnsi="Times New Roman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53620"/>
    <w:rPr>
      <w:rFonts w:ascii="Times New Roman" w:eastAsiaTheme="majorEastAsia" w:hAnsi="Times New Roman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3620"/>
    <w:rPr>
      <w:rFonts w:ascii="Times New Roman" w:eastAsiaTheme="majorEastAsia" w:hAnsi="Times New Roman" w:cstheme="majorBidi"/>
      <w:b/>
      <w:bCs/>
      <w:color w:val="4F81BD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4954"/>
    <w:rPr>
      <w:rFonts w:ascii="Times New Roman" w:eastAsiaTheme="majorEastAsia" w:hAnsi="Times New Roman" w:cstheme="majorBidi"/>
      <w:b/>
      <w:bCs/>
      <w:i/>
      <w:iCs/>
      <w:color w:val="4F81BD" w:themeColor="accen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A41C1"/>
    <w:rPr>
      <w:rFonts w:ascii="Times New Roman" w:eastAsiaTheme="majorEastAsia" w:hAnsi="Times New Roman" w:cstheme="majorBidi"/>
      <w:b/>
      <w:bCs/>
      <w:color w:val="4F81BD" w:themeColor="accent1"/>
      <w:sz w:val="24"/>
    </w:rPr>
  </w:style>
  <w:style w:type="paragraph" w:styleId="Header">
    <w:name w:val="header"/>
    <w:basedOn w:val="Normal"/>
    <w:link w:val="HeaderChar"/>
    <w:unhideWhenUsed/>
    <w:rsid w:val="00246436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246436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46436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436"/>
    <w:rPr>
      <w:rFonts w:ascii="Times New Roman" w:hAnsi="Times New Roman"/>
      <w:sz w:val="24"/>
      <w:lang w:val="en-GB"/>
    </w:rPr>
  </w:style>
  <w:style w:type="table" w:styleId="TableGrid">
    <w:name w:val="Table Grid"/>
    <w:basedOn w:val="TableNormal"/>
    <w:uiPriority w:val="59"/>
    <w:rsid w:val="00AC1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2E5"/>
    <w:pPr>
      <w:ind w:left="720"/>
      <w:contextualSpacing/>
    </w:pPr>
  </w:style>
  <w:style w:type="character" w:styleId="PageNumber">
    <w:name w:val="page number"/>
    <w:basedOn w:val="DefaultParagraphFont"/>
    <w:rsid w:val="00553362"/>
  </w:style>
  <w:style w:type="paragraph" w:styleId="BalloonText">
    <w:name w:val="Balloon Text"/>
    <w:basedOn w:val="Normal"/>
    <w:link w:val="BalloonTextChar"/>
    <w:uiPriority w:val="99"/>
    <w:semiHidden/>
    <w:unhideWhenUsed/>
    <w:rsid w:val="0055336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362"/>
    <w:rPr>
      <w:rFonts w:ascii="Tahoma" w:hAnsi="Tahoma" w:cs="Tahoma"/>
      <w:sz w:val="16"/>
      <w:szCs w:val="16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C791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7911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C791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3E06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850018B5A842E4A6CC6C074B9AC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2A9D4-E7AB-433E-8035-9A65776F3DA5}"/>
      </w:docPartPr>
      <w:docPartBody>
        <w:p w:rsidR="005C33D0" w:rsidRDefault="00D27DC2" w:rsidP="00D27DC2">
          <w:pPr>
            <w:pStyle w:val="2B850018B5A842E4A6CC6C074B9AC569"/>
          </w:pPr>
          <w:r w:rsidRPr="001222C4">
            <w:rPr>
              <w:rStyle w:val="PlaceholderText"/>
            </w:rPr>
            <w:t>Choose an item.</w:t>
          </w:r>
        </w:p>
      </w:docPartBody>
    </w:docPart>
    <w:docPart>
      <w:docPartPr>
        <w:name w:val="3A0E9BC17603422C9111DAB682EDF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AFC68-161A-44EE-A747-890830B0C312}"/>
      </w:docPartPr>
      <w:docPartBody>
        <w:p w:rsidR="005C33D0" w:rsidRDefault="00D27DC2" w:rsidP="00D27DC2">
          <w:pPr>
            <w:pStyle w:val="3A0E9BC17603422C9111DAB682EDFC5B"/>
          </w:pPr>
          <w:r w:rsidRPr="001222C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8BA61-1266-4846-95B5-62B7E2C34739}"/>
      </w:docPartPr>
      <w:docPartBody>
        <w:p w:rsidR="005C33D0" w:rsidRDefault="00D27DC2">
          <w:r w:rsidRPr="001222C4">
            <w:rPr>
              <w:rStyle w:val="PlaceholderText"/>
            </w:rPr>
            <w:t>Choose an item.</w:t>
          </w:r>
        </w:p>
      </w:docPartBody>
    </w:docPart>
    <w:docPart>
      <w:docPartPr>
        <w:name w:val="0E865DE899984D4788120FAE6FE8A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3F226-85D8-478A-A712-B307BC573D19}"/>
      </w:docPartPr>
      <w:docPartBody>
        <w:p w:rsidR="005C33D0" w:rsidRDefault="00D27DC2" w:rsidP="00D27DC2">
          <w:pPr>
            <w:pStyle w:val="0E865DE899984D4788120FAE6FE8A667"/>
          </w:pPr>
          <w:r w:rsidRPr="00B95E85">
            <w:rPr>
              <w:rStyle w:val="PlaceholderText"/>
            </w:rPr>
            <w:t>Click or tap to enter a date.</w:t>
          </w:r>
        </w:p>
      </w:docPartBody>
    </w:docPart>
    <w:docPart>
      <w:docPartPr>
        <w:name w:val="1F218520568B414D97FFF3DDBF57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A95F3-33C0-4C82-836B-177A35DB9DE7}"/>
      </w:docPartPr>
      <w:docPartBody>
        <w:p w:rsidR="005C33D0" w:rsidRDefault="00D27DC2" w:rsidP="00D27DC2">
          <w:pPr>
            <w:pStyle w:val="1F218520568B414D97FFF3DDBF574240"/>
          </w:pPr>
          <w:r w:rsidRPr="00B95E8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7DC2"/>
    <w:rsid w:val="001C09A7"/>
    <w:rsid w:val="0041795E"/>
    <w:rsid w:val="004A2682"/>
    <w:rsid w:val="005C33D0"/>
    <w:rsid w:val="00AC74A1"/>
    <w:rsid w:val="00D27DC2"/>
    <w:rsid w:val="00DC7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7DC2"/>
    <w:rPr>
      <w:color w:val="808080"/>
    </w:rPr>
  </w:style>
  <w:style w:type="paragraph" w:customStyle="1" w:styleId="2B850018B5A842E4A6CC6C074B9AC569">
    <w:name w:val="2B850018B5A842E4A6CC6C074B9AC569"/>
    <w:rsid w:val="00D27DC2"/>
  </w:style>
  <w:style w:type="paragraph" w:customStyle="1" w:styleId="3A0E9BC17603422C9111DAB682EDFC5B">
    <w:name w:val="3A0E9BC17603422C9111DAB682EDFC5B"/>
    <w:rsid w:val="00D27DC2"/>
  </w:style>
  <w:style w:type="paragraph" w:customStyle="1" w:styleId="0E865DE899984D4788120FAE6FE8A667">
    <w:name w:val="0E865DE899984D4788120FAE6FE8A667"/>
    <w:rsid w:val="00D27DC2"/>
  </w:style>
  <w:style w:type="paragraph" w:customStyle="1" w:styleId="1F218520568B414D97FFF3DDBF574240">
    <w:name w:val="1F218520568B414D97FFF3DDBF574240"/>
    <w:rsid w:val="00D27D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4" ma:contentTypeDescription="Create a new document." ma:contentTypeScope="" ma:versionID="69003b8b64c1487b537969d8aad43e8e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a56e1fba76c2807b7d49be904579e5a4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008C06-D5FC-4381-A277-81C4489808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25E27A-D3D9-4674-9445-CB7F3B3518AC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customXml/itemProps3.xml><?xml version="1.0" encoding="utf-8"?>
<ds:datastoreItem xmlns:ds="http://schemas.openxmlformats.org/officeDocument/2006/customXml" ds:itemID="{DD16978F-934E-43BE-B6DE-8B57BF9DFE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901046-6431-4E8B-95D2-080604D6022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7</Words>
  <Characters>1414</Characters>
  <Application>Microsoft Office Word</Application>
  <DocSecurity>0</DocSecurity>
  <Lines>11</Lines>
  <Paragraphs>3</Paragraphs>
  <ScaleCrop>false</ScaleCrop>
  <Company>UNIOS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đevinski fakultet Osijek</dc:creator>
  <cp:lastModifiedBy>Hrvoje Draganic</cp:lastModifiedBy>
  <cp:revision>10</cp:revision>
  <cp:lastPrinted>2023-05-08T09:24:00Z</cp:lastPrinted>
  <dcterms:created xsi:type="dcterms:W3CDTF">2023-12-05T09:47:00Z</dcterms:created>
  <dcterms:modified xsi:type="dcterms:W3CDTF">2026-02-0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  <property fmtid="{D5CDD505-2E9C-101B-9397-08002B2CF9AE}" pid="3" name="MediaServiceImageTags">
    <vt:lpwstr/>
  </property>
  <property fmtid="{D5CDD505-2E9C-101B-9397-08002B2CF9AE}" pid="4" name="GrammarlyDocumentId">
    <vt:lpwstr>54ab8d5d-aa2a-4ee0-b778-6450efaf4b79</vt:lpwstr>
  </property>
</Properties>
</file>